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2.png" ContentType="image/png"/>
  <Override PartName="/word/media/rId35.png" ContentType="image/png"/>
  <Override PartName="/word/media/rId31.png" ContentType="image/png"/>
  <Override PartName="/word/media/rId2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</w:p>
    <w:bookmarkStart w:id="46" w:name="Xcaf620ac3c2894019ca4504fe93de7dea50b5ec"/>
    <w:p>
      <w:pPr>
        <w:pStyle w:val="Heading1"/>
      </w:pPr>
      <w:r>
        <w:t xml:space="preserve">Use of antibiotics commonly associated with antimicrobial resistance</w:t>
      </w:r>
    </w:p>
    <w:bookmarkStart w:id="20" w:name="table-1---database-descriptions"/>
    <w:p>
      <w:pPr>
        <w:pStyle w:val="Heading2"/>
      </w:pPr>
      <w:r>
        <w:t xml:space="preserve">Table 1 - Database descrip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vMerge w:val="restart"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stimate</w:t>
            </w:r>
          </w:p>
        </w:tc>
        <w:tc>
          <w:tcPr>
            <w:gridSpan w:val="3"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atabase name</w:t>
            </w:r>
          </w:p>
        </w:tc>
      </w:tr>
      <w:tr>
        <w:trPr>
          <w:trHeight w:val="360" w:hRule="auto"/>
          <w:tblHeader/>
        </w:trPr>
        header 2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E1E1E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Barts Health</w:t>
            </w:r>
          </w:p>
        </w:tc>
        <w:tc>
          <w:tcPr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E1E1E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ncashire</w:t>
            </w:r>
          </w:p>
        </w:tc>
        <w:tc>
          <w:tcPr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E1E1E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eeds</w:t>
            </w:r>
          </w:p>
        </w:tc>
      </w:tr>
      <w:tr>
        <w:trPr>
          <w:trHeight w:val="360" w:hRule="auto"/>
        </w:trPr>
        body 1
        <w:tc>
          <w:tcPr>
            <w:gridSpan w:val="4"/>
            <w:tcBorders>
              <w:bottom w:val="single" w:sz="8" w:space="0" w:color="BEBEBE"/>
              <w:top w:val="single" w:sz="10" w:space="0" w:color="BEBEBE"/>
              <w:left w:val="single" w:sz="8" w:space="0" w:color="BEBEBE"/>
              <w:right w:val="single" w:sz="8" w:space="0" w:color="BEBEBE"/>
            </w:tcBorders>
            <w:shd w:val="clear" w:color="auto" w:fill="E9E9E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General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napshot date</w:t>
            </w:r>
          </w:p>
        </w:tc>
        <w:tc>
          <w:tcPr>
            <w:tcBorders>
              <w:bottom w:val="none" w:sz="0" w:space="0" w:color="000000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4-25</w:t>
            </w:r>
          </w:p>
        </w:tc>
        <w:tc>
          <w:tcPr>
            <w:tcBorders>
              <w:bottom w:val="none" w:sz="0" w:space="0" w:color="000000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5-01</w:t>
            </w:r>
          </w:p>
        </w:tc>
        <w:tc>
          <w:tcPr>
            <w:tcBorders>
              <w:bottom w:val="none" w:sz="0" w:space="0" w:color="000000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5-12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son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220,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33,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67,487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ocabulary ver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5.0 30-AUG-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5.0 09-SEP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5.0 30-AUG-24</w:t>
            </w:r>
          </w:p>
        </w:tc>
      </w:tr>
      <w:tr>
        <w:trPr>
          <w:trHeight w:val="360" w:hRule="auto"/>
        </w:trPr>
        body 5
        <w:tc>
          <w:tcPr>
            <w:gridSpan w:val="4"/>
            <w:tcBorders>
              <w:bottom w:val="single" w:sz="8" w:space="0" w:color="BEBEBE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E9E9E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bservation period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956,502</w:t>
            </w:r>
          </w:p>
        </w:tc>
        <w:tc>
          <w:tcPr>
            <w:tcBorders>
              <w:bottom w:val="none" w:sz="0" w:space="0" w:color="000000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72,151</w:t>
            </w:r>
          </w:p>
        </w:tc>
        <w:tc>
          <w:tcPr>
            <w:tcBorders>
              <w:bottom w:val="none" w:sz="0" w:space="0" w:color="000000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47,149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rt 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1-02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5-01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5-02-26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d 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3-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1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5-08</w:t>
            </w:r>
          </w:p>
        </w:tc>
      </w:tr>
      <w:tr>
        <w:trPr>
          <w:trHeight w:val="360" w:hRule="auto"/>
        </w:trPr>
        body 9
        <w:tc>
          <w:tcPr>
            <w:gridSpan w:val="4"/>
            <w:tcBorders>
              <w:bottom w:val="single" w:sz="8" w:space="0" w:color="BEBEBE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E9E9E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dm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urce name</w:t>
            </w:r>
          </w:p>
        </w:tc>
        <w:tc>
          <w:tcPr>
            <w:tcBorders>
              <w:bottom w:val="none" w:sz="0" w:space="0" w:color="000000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rts Health Data Warehouse</w:t>
            </w:r>
          </w:p>
        </w:tc>
        <w:tc>
          <w:tcPr>
            <w:tcBorders>
              <w:bottom w:val="none" w:sz="0" w:space="0" w:color="000000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DRIL</w:t>
            </w:r>
          </w:p>
        </w:tc>
        <w:tc>
          <w:tcPr>
            <w:tcBorders>
              <w:bottom w:val="none" w:sz="0" w:space="0" w:color="000000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THT OMOP database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5.4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lder na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rts Health NHS Tru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ncashire Teaching Hospitals NHS Foundation Tru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THT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lease 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-08-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1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5-08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crip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W OMOP Researc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lti-source secondary care datas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THT OMOP database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cumentation refer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ttp://omop-lsc.surge.sh/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vailable - source is PPM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8" w:space="0" w:color="BEBEBE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urce type</w:t>
            </w:r>
          </w:p>
        </w:tc>
        <w:tc>
          <w:tcPr>
            <w:tcBorders>
              <w:bottom w:val="single" w:sz="8" w:space="0" w:color="BEBEBE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ql server</w:t>
            </w:r>
          </w:p>
        </w:tc>
        <w:tc>
          <w:tcPr>
            <w:tcBorders>
              <w:bottom w:val="single" w:sz="8" w:space="0" w:color="BEBEBE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ql server</w:t>
            </w:r>
          </w:p>
        </w:tc>
        <w:tc>
          <w:tcPr>
            <w:tcBorders>
              <w:bottom w:val="single" w:sz="8" w:space="0" w:color="BEBEBE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ql server</w:t>
            </w:r>
          </w:p>
        </w:tc>
      </w:tr>
    </w:tbl>
    <w:bookmarkEnd w:id="20"/>
    <w:bookmarkStart w:id="21" w:name="Xaa36d29e01e8c15a2f3fb46767b7e954ec1da40"/>
    <w:p>
      <w:pPr>
        <w:pStyle w:val="Heading2"/>
      </w:pPr>
      <w:r>
        <w:t xml:space="preserve">Table 2 - Ciprofloxacin patient characteristics + indica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vMerge w:val="restart"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Variable name</w:t>
            </w:r>
          </w:p>
        </w:tc>
        <w:tc>
          <w:tcPr>
            <w:vMerge w:val="restart"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Variable level</w:t>
            </w:r>
          </w:p>
        </w:tc>
        <w:tc>
          <w:tcPr>
            <w:vMerge w:val="restart"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stimate name</w:t>
            </w:r>
          </w:p>
        </w:tc>
        <w:tc>
          <w:tcPr>
            <w:vMerge w:val="restart"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able</w:t>
            </w:r>
          </w:p>
        </w:tc>
        <w:tc>
          <w:tcPr>
            <w:vMerge w:val="restart"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Window</w:t>
            </w:r>
          </w:p>
        </w:tc>
        <w:tc>
          <w:tcPr>
            <w:gridSpan w:val="3"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ohort name</w:t>
            </w:r>
          </w:p>
        </w:tc>
      </w:tr>
      <w:tr>
        <w:trPr>
          <w:trHeight w:val="360" w:hRule="auto"/>
          <w:tblHeader/>
        </w:trPr>
        header 2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gridSpan w:val="3"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E1E1E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iprofloxacin</w:t>
            </w:r>
          </w:p>
        </w:tc>
      </w:tr>
      <w:tr>
        <w:trPr>
          <w:trHeight w:val="360" w:hRule="auto"/>
          <w:tblHeader/>
        </w:trPr>
        header 3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gridSpan w:val="3"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DM name</w:t>
            </w:r>
          </w:p>
        </w:tc>
      </w:tr>
      <w:tr>
        <w:trPr>
          <w:trHeight w:val="360" w:hRule="auto"/>
          <w:tblHeader/>
        </w:trPr>
        header 4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E1E1E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Barts Health</w:t>
            </w:r>
          </w:p>
        </w:tc>
        <w:tc>
          <w:tcPr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E1E1E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ncashire</w:t>
            </w:r>
          </w:p>
        </w:tc>
        <w:tc>
          <w:tcPr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E1E1E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eed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0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ber records</w:t>
            </w:r>
          </w:p>
        </w:tc>
        <w:tc>
          <w:tcPr>
            <w:tcBorders>
              <w:bottom w:val="none" w:sz="0" w:space="0" w:color="000000"/>
              <w:top w:val="single" w:sz="10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0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10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single" w:sz="10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single" w:sz="10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,313</w:t>
            </w:r>
          </w:p>
        </w:tc>
        <w:tc>
          <w:tcPr>
            <w:tcBorders>
              <w:bottom w:val="none" w:sz="0" w:space="0" w:color="000000"/>
              <w:top w:val="single" w:sz="10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82</w:t>
            </w:r>
          </w:p>
        </w:tc>
        <w:tc>
          <w:tcPr>
            <w:tcBorders>
              <w:bottom w:val="none" w:sz="0" w:space="0" w:color="000000"/>
              <w:top w:val="single" w:sz="10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729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ber subjec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486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hort start 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[Q25 - Q7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-08-15 [2022-10-26 - 2024-05-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-06-04 [2022-09-17 - 2024-02-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-05-24 [2022-09-03 - 2024-02-03]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01-01 to 2025-03-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01-01 to 2024-12-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01-01 to 2025-03-18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hort end 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[Q25 - Q7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-08-18 [2022-10-31 - 2024-06-0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-06-08 [2022-09-22 - 2024-02-2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-06-02 [2022-09-11 - 2024-02-10]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01-01 to 2025-03-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01-04 to 2024-12-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01-06 to 2025-04-10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[Q25 - Q7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[46 - 7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 [56 - 7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[50 - 78]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.26 (21.9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.81 (17.7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.36 (22.90)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to 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to 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to 102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798 (51.5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94 (50.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20 (48.13%)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515 (48.4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88 (49.8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009 (51.87%)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or observ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[Q25 - Q7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44 [577 - 3,80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092 [1,036 - 6,13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804 [565 - 5,646]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402.62 (1,969.6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35.38 (2,465.4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28.41 (2,840.11)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to 7,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to 7,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to 11,425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ture observ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[Q25 - Q7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 [134 - 71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2 [131 - 68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1 [158 - 696]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0.82 (345.0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4.16 (320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9.97 (336.81)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to 1,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to 1,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to 1,222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s in coho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[Q25 - Q7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[2 - 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[2 - 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[5 - 9]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5 (5.2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3 (5.3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95 (7.74)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to 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to 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to 74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 fla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psis and septic 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0 (5.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2 (29.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7 (10.96%)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i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6 (1.7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5 (40.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53 (18.80%)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e related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3 (1.7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2 (28.9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37 (13.42%)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inary tract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6 (10.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2 (21.6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 (1.60%)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4 (1.6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cterial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3 (2.6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5 (39.6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86 (19.23%)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utrope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4 (1.5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0.3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2 (17.5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 (1.38%)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pper respiratory tract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0.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0.5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0.79%)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ye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0.0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0.9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0.23%)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stic fibr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0.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ar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0.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0.6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0.38%)</w:t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er respiratory tract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7 (2.6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4 (18.5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1 (6.74%)</w:t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gns and sympto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4 (9.6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44 (70.7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430 (31.44%)</w:t>
            </w:r>
          </w:p>
        </w:tc>
      </w:tr>
      <w:tr>
        <w:trPr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ection caused by antimicrobial resistant bacte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0.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0 (4.66%)</w:t>
            </w:r>
          </w:p>
        </w:tc>
      </w:tr>
      <w:tr>
        <w:trPr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diac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0.5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0 (8.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2 (2.23%)</w:t>
            </w:r>
          </w:p>
        </w:tc>
      </w:tr>
      <w:tr>
        <w:trPr>
          <w:trHeight w:val="36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acerbation of cystic fibr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0.09%)</w:t>
            </w:r>
          </w:p>
        </w:tc>
      </w:tr>
      <w:tr>
        <w:trPr>
          <w:trHeight w:val="36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acerbation of chronic obstructive pulmonary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3 (18.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2 (4.55%)</w:t>
            </w:r>
          </w:p>
        </w:tc>
      </w:tr>
      <w:tr>
        <w:trPr>
          <w:trHeight w:val="360" w:hRule="auto"/>
        </w:trPr>
        body39
        <w:tc>
          <w:tcPr>
            <w:tcBorders>
              <w:bottom w:val="single" w:sz="8" w:space="0" w:color="BEBEBE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BEBEBE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utropenia and agranulocytosis</w:t>
            </w:r>
          </w:p>
        </w:tc>
        <w:tc>
          <w:tcPr>
            <w:tcBorders>
              <w:bottom w:val="single" w:sz="8" w:space="0" w:color="BEBEBE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single" w:sz="8" w:space="0" w:color="BEBEBE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single" w:sz="8" w:space="0" w:color="BEBEBE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single" w:sz="8" w:space="0" w:color="BEBEBE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BEBEBE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 (6.10%)</w:t>
            </w:r>
          </w:p>
        </w:tc>
        <w:tc>
          <w:tcPr>
            <w:tcBorders>
              <w:bottom w:val="single" w:sz="8" w:space="0" w:color="BEBEBE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0%)</w:t>
            </w:r>
          </w:p>
        </w:tc>
      </w:tr>
    </w:tbl>
    <w:bookmarkEnd w:id="21"/>
    <w:bookmarkStart w:id="22" w:name="Xc71a3c3a199094a3eacef6bfe66a4d75e2a659d"/>
    <w:p>
      <w:pPr>
        <w:pStyle w:val="Heading2"/>
      </w:pPr>
      <w:r>
        <w:t xml:space="preserve">Table 3 - Vancomycin patient characteristics + indica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vMerge w:val="restart"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Variable name</w:t>
            </w:r>
          </w:p>
        </w:tc>
        <w:tc>
          <w:tcPr>
            <w:vMerge w:val="restart"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Variable level</w:t>
            </w:r>
          </w:p>
        </w:tc>
        <w:tc>
          <w:tcPr>
            <w:vMerge w:val="restart"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stimate name</w:t>
            </w:r>
          </w:p>
        </w:tc>
        <w:tc>
          <w:tcPr>
            <w:vMerge w:val="restart"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able</w:t>
            </w:r>
          </w:p>
        </w:tc>
        <w:tc>
          <w:tcPr>
            <w:vMerge w:val="restart"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Window</w:t>
            </w:r>
          </w:p>
        </w:tc>
        <w:tc>
          <w:tcPr>
            <w:gridSpan w:val="3"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ohort name</w:t>
            </w:r>
          </w:p>
        </w:tc>
      </w:tr>
      <w:tr>
        <w:trPr>
          <w:trHeight w:val="360" w:hRule="auto"/>
          <w:tblHeader/>
        </w:trPr>
        header 2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gridSpan w:val="3"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E1E1E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Vancomycin</w:t>
            </w:r>
          </w:p>
        </w:tc>
      </w:tr>
      <w:tr>
        <w:trPr>
          <w:trHeight w:val="360" w:hRule="auto"/>
          <w:tblHeader/>
        </w:trPr>
        header 3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gridSpan w:val="3"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DM name</w:t>
            </w:r>
          </w:p>
        </w:tc>
      </w:tr>
      <w:tr>
        <w:trPr>
          <w:trHeight w:val="360" w:hRule="auto"/>
          <w:tblHeader/>
        </w:trPr>
        header 4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E1E1E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Barts Health</w:t>
            </w:r>
          </w:p>
        </w:tc>
        <w:tc>
          <w:tcPr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E1E1E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ncashire</w:t>
            </w:r>
          </w:p>
        </w:tc>
        <w:tc>
          <w:tcPr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E1E1E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eed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0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ber records</w:t>
            </w:r>
          </w:p>
        </w:tc>
        <w:tc>
          <w:tcPr>
            <w:tcBorders>
              <w:bottom w:val="none" w:sz="0" w:space="0" w:color="000000"/>
              <w:top w:val="single" w:sz="10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0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10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single" w:sz="10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single" w:sz="10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306</w:t>
            </w:r>
          </w:p>
        </w:tc>
        <w:tc>
          <w:tcPr>
            <w:tcBorders>
              <w:bottom w:val="none" w:sz="0" w:space="0" w:color="000000"/>
              <w:top w:val="single" w:sz="10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42</w:t>
            </w:r>
          </w:p>
        </w:tc>
        <w:tc>
          <w:tcPr>
            <w:tcBorders>
              <w:bottom w:val="none" w:sz="0" w:space="0" w:color="000000"/>
              <w:top w:val="single" w:sz="10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24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ber subjec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6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62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hort start 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[Q25 - Q7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-08-31 [2022-11-29 - 2024-06-1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-07-26 [2022-10-12 - 2024-04-1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-05-29 [2022-09-27 - 2024-03-29]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01-01 to 2025-03-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01-02 to 2024-12-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01-01 to 2025-03-15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hort end 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[Q25 - Q7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-09-05 [2022-12-02 - 2024-06-1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-07-31 [2022-10-20 - 2024-04-1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-06-07 [2022-10-08 - 2024-04-07]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01-01 to 2025-03-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01-06 to 2024-12-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01-02 to 2025-05-08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[Q25 - Q7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[49 - 7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[55 - 8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[9 - 72]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.12 (19.9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.92 (18.4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.73 (31.64)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to 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to 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to 98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 (46.6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6 (51.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9 (46.93%)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99 (53.3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6 (48.8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5 (53.07%)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or observ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[Q25 - Q7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84 [527 - 3,91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249 [978 - 6,08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94 [219 - 4,256]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482.96 (2,108.2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22.42 (2,457.4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478.11 (2,701.00)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to 22,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to 7,2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to 11,096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ture observ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[Q25 - Q7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5 [67 - 6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6 [67 - 57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0 [150 - 705]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0.44 (338.9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4.54 (315.2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3.67 (336.41)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to 1,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to 1,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to 1,215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s in coho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[Q25 - Q7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[1 - 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[3 - 1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[3 - 11]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2 (5.8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68 (6.8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96 (11.10)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to 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to 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to 134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 fla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psis and septic 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7 (7.5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4 (28.6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3 (10.61%)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i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 (2.0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0 (58.8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0 (27.26%)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e related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8 (2.9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6 (43.6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6 (25.87%)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inary tract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 (2.6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4 (13.7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6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0.7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cterial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9 (4.3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5 (65.9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3 (32.66%)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utrope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 (2.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0.4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0 (26.0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1.28%)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pper respiratory tract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0.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0.8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1.22%)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ye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.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6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stic fibr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0.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ar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6</w:t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er respiratory tract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 (2.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 (18.6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3.71%)</w:t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gns and sympto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2 (11.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37 (77.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9 (28.36%)</w:t>
            </w:r>
          </w:p>
        </w:tc>
      </w:tr>
      <w:tr>
        <w:trPr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ection caused by antimicrobial resistant bacte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0.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(3.36%)</w:t>
            </w:r>
          </w:p>
        </w:tc>
      </w:tr>
      <w:tr>
        <w:trPr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diac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1.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3 (15.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 (5.05%)</w:t>
            </w:r>
          </w:p>
        </w:tc>
      </w:tr>
      <w:tr>
        <w:trPr>
          <w:trHeight w:val="36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acerbation of cystic fibr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6</w:t>
            </w:r>
          </w:p>
        </w:tc>
      </w:tr>
      <w:tr>
        <w:trPr>
          <w:trHeight w:val="36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acerbation of chronic obstructive pulmonary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 (14.5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2.03%)</w:t>
            </w:r>
          </w:p>
        </w:tc>
      </w:tr>
      <w:tr>
        <w:trPr>
          <w:trHeight w:val="360" w:hRule="auto"/>
        </w:trPr>
        body39
        <w:tc>
          <w:tcPr>
            <w:tcBorders>
              <w:bottom w:val="single" w:sz="8" w:space="0" w:color="BEBEBE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BEBEBE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utropenia and agranulocytosis</w:t>
            </w:r>
          </w:p>
        </w:tc>
        <w:tc>
          <w:tcPr>
            <w:tcBorders>
              <w:bottom w:val="single" w:sz="8" w:space="0" w:color="BEBEBE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single" w:sz="8" w:space="0" w:color="BEBEBE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single" w:sz="8" w:space="0" w:color="BEBEBE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single" w:sz="8" w:space="0" w:color="BEBEBE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BEBEBE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3.13%)</w:t>
            </w:r>
          </w:p>
        </w:tc>
        <w:tc>
          <w:tcPr>
            <w:tcBorders>
              <w:bottom w:val="single" w:sz="8" w:space="0" w:color="BEBEBE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0%)</w:t>
            </w:r>
          </w:p>
        </w:tc>
      </w:tr>
    </w:tbl>
    <w:bookmarkEnd w:id="22"/>
    <w:bookmarkStart w:id="26" w:name="figure-1---watch-list-outcome-counts"/>
    <w:p>
      <w:pPr>
        <w:pStyle w:val="Heading2"/>
      </w:pPr>
      <w:r>
        <w:t xml:space="preserve">Figure 1 - Watch list outcome count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eport_files/figure-docx/outcome%20counts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X6c94870dd2291a517954d021e65f0be86b4cb56"/>
    <w:p>
      <w:pPr>
        <w:pStyle w:val="Heading2"/>
      </w:pPr>
      <w:r>
        <w:t xml:space="preserve">Figure 2 - Prior antibiotic use (-14 to -1) - Ciprofloxaci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Report_files/figure-docx/prior%20use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figure-3---indications"/>
    <w:p>
      <w:pPr>
        <w:pStyle w:val="Heading2"/>
      </w:pPr>
      <w:r>
        <w:t xml:space="preserve">Figure 3 - Indication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eport_files/figure-docx/indications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Xcd6bc68a689a0d67381eaebf2e871ea9afabe08"/>
    <w:p>
      <w:pPr>
        <w:pStyle w:val="Heading2"/>
      </w:pPr>
      <w:r>
        <w:t xml:space="preserve">Figure 4 - Incidence of Ciprofloxacin Us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Report_files/figure-docx/incidence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5" w:name="Xe95f39c2e7e3a6aab855e8f79f9b534fe6ff077"/>
    <w:p>
      <w:pPr>
        <w:pStyle w:val="Heading2"/>
      </w:pPr>
      <w:r>
        <w:t xml:space="preserve">Figure 5 - Incidence of Vancomycin Use (Age + Se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Report_files/figure-docx/incidence%202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Report_files/figure-docx/incidence%203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/>
  <cp:keywords/>
  <dcterms:created xsi:type="dcterms:W3CDTF">2025-05-15T11:15:58Z</dcterms:created>
  <dcterms:modified xsi:type="dcterms:W3CDTF">2025-05-15T11:1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